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FBED" w14:textId="1274A0A0" w:rsidR="00143BA0" w:rsidRPr="00F176A6" w:rsidRDefault="00545640" w:rsidP="0064480E">
      <w:pPr>
        <w:pStyle w:val="style3"/>
        <w:spacing w:beforeLines="100" w:before="312" w:beforeAutospacing="0"/>
        <w:jc w:val="center"/>
        <w:rPr>
          <w:rFonts w:ascii="Times New Roman" w:eastAsia="STHupo" w:hAnsi="Times New Roman" w:cs="Times New Roman"/>
          <w:b/>
          <w:color w:val="FF0000"/>
          <w:sz w:val="48"/>
          <w:szCs w:val="48"/>
        </w:rPr>
      </w:pPr>
      <w:r w:rsidRPr="00F176A6">
        <w:rPr>
          <w:rFonts w:ascii="Times New Roman" w:eastAsia="STHupo" w:hAnsi="Times New Roman" w:cs="Times New Roman"/>
          <w:b/>
          <w:color w:val="FF0000"/>
          <w:sz w:val="48"/>
          <w:szCs w:val="48"/>
        </w:rPr>
        <w:t>REGISTRATION FORM</w:t>
      </w:r>
    </w:p>
    <w:p w14:paraId="08C090BE" w14:textId="103ED20E" w:rsidR="00F176A6" w:rsidRPr="00F176A6" w:rsidRDefault="00F176A6" w:rsidP="00F176A6">
      <w:pPr>
        <w:pStyle w:val="style3"/>
        <w:jc w:val="center"/>
        <w:rPr>
          <w:rFonts w:ascii="Times New Roman" w:hAnsi="Times New Roman" w:cs="Times New Roman"/>
          <w:sz w:val="24"/>
          <w:szCs w:val="24"/>
        </w:rPr>
      </w:pPr>
      <w:r w:rsidRPr="00F176A6">
        <w:rPr>
          <w:rFonts w:ascii="Times New Roman" w:hAnsi="Times New Roman" w:cs="Times New Roman"/>
          <w:sz w:val="24"/>
          <w:szCs w:val="24"/>
        </w:rPr>
        <w:t xml:space="preserve">Macau, China </w:t>
      </w:r>
      <w:r w:rsidRPr="00F176A6">
        <w:rPr>
          <w:rFonts w:ascii="Times New Roman" w:hAnsi="Times New Roman" w:cs="Times New Roman" w:hint="eastAsia"/>
          <w:sz w:val="24"/>
          <w:szCs w:val="24"/>
        </w:rPr>
        <w:t>/</w:t>
      </w:r>
      <w:r w:rsidRPr="00F176A6">
        <w:rPr>
          <w:rFonts w:ascii="Times New Roman" w:hAnsi="Times New Roman" w:cs="Times New Roman"/>
          <w:sz w:val="24"/>
          <w:szCs w:val="24"/>
        </w:rPr>
        <w:t>/ January 1</w:t>
      </w:r>
      <w:r w:rsidR="00E15011">
        <w:rPr>
          <w:rFonts w:ascii="Times New Roman" w:hAnsi="Times New Roman" w:cs="Times New Roman"/>
          <w:sz w:val="24"/>
          <w:szCs w:val="24"/>
        </w:rPr>
        <w:t>2</w:t>
      </w:r>
      <w:r w:rsidRPr="00F176A6">
        <w:rPr>
          <w:rFonts w:ascii="Times New Roman" w:hAnsi="Times New Roman" w:cs="Times New Roman"/>
          <w:sz w:val="24"/>
          <w:szCs w:val="24"/>
        </w:rPr>
        <w:t>-1</w:t>
      </w:r>
      <w:r w:rsidR="00E15011">
        <w:rPr>
          <w:rFonts w:ascii="Times New Roman" w:hAnsi="Times New Roman" w:cs="Times New Roman"/>
          <w:sz w:val="24"/>
          <w:szCs w:val="24"/>
        </w:rPr>
        <w:t>4</w:t>
      </w:r>
      <w:r w:rsidRPr="00F176A6">
        <w:rPr>
          <w:rFonts w:ascii="Times New Roman" w:hAnsi="Times New Roman" w:cs="Times New Roman"/>
          <w:sz w:val="24"/>
          <w:szCs w:val="24"/>
        </w:rPr>
        <w:t>, 202</w:t>
      </w:r>
      <w:r w:rsidR="00E15011">
        <w:rPr>
          <w:rFonts w:ascii="Times New Roman" w:hAnsi="Times New Roman" w:cs="Times New Roman"/>
          <w:sz w:val="24"/>
          <w:szCs w:val="24"/>
        </w:rPr>
        <w:t>4</w:t>
      </w:r>
    </w:p>
    <w:p w14:paraId="3F3DAF3D" w14:textId="2AC6DC5B" w:rsidR="00132B09" w:rsidRPr="006752F3" w:rsidRDefault="00387F20" w:rsidP="00E62C11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F176A6">
        <w:rPr>
          <w:rFonts w:ascii="Times New Roman" w:hAnsi="Times New Roman" w:cs="Times New Roman"/>
          <w:sz w:val="22"/>
          <w:szCs w:val="22"/>
        </w:rPr>
        <w:t xml:space="preserve">Please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</w:t>
      </w:r>
      <w:r w:rsidR="0091749E">
        <w:rPr>
          <w:rFonts w:ascii="Times New Roman" w:hAnsi="Times New Roman" w:cs="Times New Roman" w:hint="eastAsia"/>
          <w:color w:val="FF0000"/>
          <w:sz w:val="22"/>
          <w:szCs w:val="22"/>
        </w:rPr>
        <w:t>x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>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F74483">
        <w:rPr>
          <w:rFonts w:ascii="Times New Roman" w:hAnsi="Times New Roman" w:cs="Times New Roman"/>
          <w:color w:val="FF0000"/>
          <w:sz w:val="22"/>
          <w:szCs w:val="22"/>
        </w:rPr>
        <w:t>of Paymen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5E18BB" w:rsidRPr="005E18BB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875DC9" w:rsidRPr="00875DC9">
        <w:rPr>
          <w:rFonts w:ascii="Times New Roman" w:hAnsi="Times New Roman" w:cs="Times New Roman"/>
          <w:bCs/>
          <w:color w:val="0070C0"/>
          <w:sz w:val="22"/>
          <w:szCs w:val="22"/>
        </w:rPr>
        <w:t>ipmv_conf@yeah.net</w:t>
      </w:r>
      <w:bookmarkEnd w:id="0"/>
      <w:bookmarkEnd w:id="1"/>
      <w:r w:rsidR="000875B8">
        <w:rPr>
          <w:rFonts w:ascii="Times New Roman" w:hAnsi="Times New Roman" w:cs="Times New Roman" w:hint="eastAsia"/>
          <w:b/>
          <w:sz w:val="22"/>
          <w:szCs w:val="22"/>
        </w:rPr>
        <w:t>.</w:t>
      </w:r>
      <w:r w:rsidR="003C4E8B">
        <w:rPr>
          <w:rFonts w:ascii="Times New Roman" w:hAnsi="Times New Roman" w:cs="Times New Roman" w:hint="eastAsia"/>
          <w:sz w:val="22"/>
          <w:szCs w:val="22"/>
        </w:rPr>
        <w:t xml:space="preserve"> </w:t>
      </w:r>
    </w:p>
    <w:p w14:paraId="3C7893FF" w14:textId="2DA03983" w:rsidR="00923D68" w:rsidRDefault="00930102" w:rsidP="0000080C">
      <w:pPr>
        <w:pStyle w:val="BodyText3"/>
        <w:ind w:firstLineChars="100" w:firstLine="281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PARTICIPANT </w:t>
      </w: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  <w:r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Pr="000F6621">
        <w:rPr>
          <w:rFonts w:eastAsia="SimSun"/>
          <w:b w:val="0"/>
          <w:bCs w:val="0"/>
          <w:color w:val="FF0000"/>
          <w:sz w:val="20"/>
          <w:szCs w:val="20"/>
          <w:lang w:val="en-US" w:eastAsia="zh-CN"/>
        </w:rPr>
        <w:t>*</w:t>
      </w:r>
      <w:r w:rsidR="00A4497E" w:rsidRPr="000F6621">
        <w:rPr>
          <w:rFonts w:eastAsia="SimSun"/>
          <w:b w:val="0"/>
          <w:bCs w:val="0"/>
          <w:sz w:val="20"/>
          <w:szCs w:val="20"/>
          <w:lang w:val="en-US" w:eastAsia="zh-CN"/>
        </w:rPr>
        <w:t>Compulsory Items</w:t>
      </w:r>
    </w:p>
    <w:tbl>
      <w:tblPr>
        <w:tblW w:w="984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79"/>
        <w:gridCol w:w="1466"/>
        <w:gridCol w:w="964"/>
        <w:gridCol w:w="13"/>
        <w:gridCol w:w="2651"/>
        <w:gridCol w:w="2271"/>
      </w:tblGrid>
      <w:tr w:rsidR="005C284E" w:rsidRPr="00103F80" w14:paraId="1ECF5902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3020203F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5B81D4D8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2CCA8A85" w14:textId="77777777" w:rsidTr="005C284E">
        <w:trPr>
          <w:trHeight w:val="143"/>
          <w:jc w:val="center"/>
        </w:trPr>
        <w:tc>
          <w:tcPr>
            <w:tcW w:w="7573" w:type="dxa"/>
            <w:gridSpan w:val="5"/>
          </w:tcPr>
          <w:p w14:paraId="139662D8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0B5AA607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SimSun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2FA01ECE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6F80366F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7130E74E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PlaceholderText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7C26971D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11E5775B" w14:textId="77777777" w:rsidTr="005C284E">
        <w:trPr>
          <w:trHeight w:val="413"/>
          <w:jc w:val="center"/>
        </w:trPr>
        <w:tc>
          <w:tcPr>
            <w:tcW w:w="7573" w:type="dxa"/>
            <w:gridSpan w:val="5"/>
            <w:vAlign w:val="center"/>
          </w:tcPr>
          <w:p w14:paraId="24B526C1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549C7947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C3C8416" w14:textId="77777777" w:rsidTr="002A17CA">
        <w:trPr>
          <w:jc w:val="center"/>
        </w:trPr>
        <w:tc>
          <w:tcPr>
            <w:tcW w:w="2479" w:type="dxa"/>
          </w:tcPr>
          <w:p w14:paraId="2B209A6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1CCF372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5484C58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049B1335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72C4CFBA" w14:textId="77777777" w:rsidTr="002A17CA">
        <w:trPr>
          <w:trHeight w:val="251"/>
          <w:jc w:val="center"/>
        </w:trPr>
        <w:tc>
          <w:tcPr>
            <w:tcW w:w="3945" w:type="dxa"/>
            <w:gridSpan w:val="2"/>
          </w:tcPr>
          <w:p w14:paraId="48A423C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5BFE20D9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F3F199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32477297" w14:textId="77777777" w:rsidTr="002A17CA">
        <w:trPr>
          <w:jc w:val="center"/>
        </w:trPr>
        <w:tc>
          <w:tcPr>
            <w:tcW w:w="4922" w:type="dxa"/>
            <w:gridSpan w:val="4"/>
            <w:tcBorders>
              <w:top w:val="single" w:sz="4" w:space="0" w:color="auto"/>
            </w:tcBorders>
          </w:tcPr>
          <w:p w14:paraId="0361FCA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61270DC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1FADA4E9" w14:textId="77777777" w:rsidTr="005C284E">
        <w:trPr>
          <w:trHeight w:val="70"/>
          <w:jc w:val="center"/>
        </w:trPr>
        <w:tc>
          <w:tcPr>
            <w:tcW w:w="9844" w:type="dxa"/>
            <w:gridSpan w:val="6"/>
          </w:tcPr>
          <w:p w14:paraId="2B99381F" w14:textId="5D3B12B1" w:rsidR="004A6BD2" w:rsidRDefault="005C284E" w:rsidP="004A6BD2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505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Will you 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attend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conference in person</w:t>
            </w:r>
            <w:r w:rsidR="004A6BD2">
              <w:rPr>
                <w:rFonts w:ascii="Arial" w:hAnsi="Arial" w:cs="Arial"/>
                <w:color w:val="FF5050"/>
                <w:sz w:val="20"/>
                <w:szCs w:val="20"/>
              </w:rPr>
              <w:t xml:space="preserve"> or </w:t>
            </w:r>
            <w:r w:rsidR="002941A7">
              <w:rPr>
                <w:rFonts w:ascii="Arial" w:hAnsi="Arial" w:cs="Arial"/>
                <w:color w:val="FF5050"/>
                <w:sz w:val="20"/>
                <w:szCs w:val="20"/>
              </w:rPr>
              <w:t>online?</w:t>
            </w:r>
          </w:p>
          <w:p w14:paraId="015B1E7F" w14:textId="02C6BACC" w:rsidR="005C284E" w:rsidRPr="00E42501" w:rsidRDefault="002941A7" w:rsidP="004A6BD2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>I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>n perso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      Online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</w:p>
        </w:tc>
      </w:tr>
      <w:tr w:rsidR="005C284E" w:rsidRPr="008F0CCC" w14:paraId="7EB698D5" w14:textId="77777777" w:rsidTr="002A17CA">
        <w:trPr>
          <w:jc w:val="center"/>
        </w:trPr>
        <w:tc>
          <w:tcPr>
            <w:tcW w:w="9844" w:type="dxa"/>
            <w:gridSpan w:val="6"/>
          </w:tcPr>
          <w:p w14:paraId="639C5004" w14:textId="532E760C" w:rsidR="005C284E" w:rsidRPr="00E42501" w:rsidRDefault="00D63B04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97FF7">
              <w:rPr>
                <w:rFonts w:ascii="Arial" w:hAnsi="Arial" w:cs="Arial"/>
                <w:color w:val="FF5050"/>
                <w:sz w:val="20"/>
                <w:szCs w:val="20"/>
              </w:rPr>
              <w:t>Presenter’s</w:t>
            </w:r>
            <w:r w:rsidR="005C284E" w:rsidRPr="00A97FF7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</w:t>
            </w:r>
            <w:r w:rsidR="00A97FF7" w:rsidRPr="00A97FF7">
              <w:rPr>
                <w:rFonts w:ascii="Arial" w:hAnsi="Arial" w:cs="Arial"/>
                <w:color w:val="FF5050"/>
                <w:sz w:val="20"/>
                <w:szCs w:val="20"/>
              </w:rPr>
              <w:t>N</w:t>
            </w:r>
            <w:r w:rsidR="005C284E" w:rsidRPr="00A97FF7">
              <w:rPr>
                <w:rFonts w:ascii="Arial" w:hAnsi="Arial" w:cs="Arial" w:hint="eastAsia"/>
                <w:color w:val="FF5050"/>
                <w:sz w:val="20"/>
                <w:szCs w:val="20"/>
              </w:rPr>
              <w:t>ame:</w:t>
            </w:r>
            <w:r w:rsidR="005C284E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Presenter's Name, Affiliation"/>
                <w:tag w:val="Type Presenter's Name, Affiliation"/>
                <w:id w:val="1254784647"/>
                <w:placeholder>
                  <w:docPart w:val="E6ECEF554EB94DC2A1E72FC25125DDD0"/>
                </w:placeholder>
                <w:showingPlcHdr/>
                <w:text/>
              </w:sdtPr>
              <w:sdtContent>
                <w:r w:rsidR="005C284E"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8F0CCC" w14:paraId="4C78AB4E" w14:textId="77777777" w:rsidTr="002A17CA">
        <w:trPr>
          <w:jc w:val="center"/>
        </w:trPr>
        <w:tc>
          <w:tcPr>
            <w:tcW w:w="9844" w:type="dxa"/>
            <w:gridSpan w:val="6"/>
          </w:tcPr>
          <w:p w14:paraId="3E1210C6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561A5D43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03922B08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4EE124B9" w14:textId="77F9E741" w:rsidR="00803F75" w:rsidRDefault="00803F75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803F75">
              <w:rPr>
                <w:rFonts w:ascii="Arial" w:hAnsi="Arial" w:cs="Arial"/>
                <w:color w:val="0D0D0D"/>
                <w:sz w:val="20"/>
                <w:szCs w:val="20"/>
              </w:rPr>
              <w:t>Invoice Title (</w:t>
            </w:r>
            <w:r w:rsidR="004E2D6C">
              <w:rPr>
                <w:rFonts w:ascii="Arial" w:hAnsi="Arial" w:cs="Arial"/>
                <w:color w:val="0D0D0D"/>
                <w:sz w:val="20"/>
                <w:szCs w:val="20"/>
              </w:rPr>
              <w:t>r</w:t>
            </w:r>
            <w:r w:rsidRPr="00803F75">
              <w:rPr>
                <w:rFonts w:ascii="Arial" w:hAnsi="Arial" w:cs="Arial"/>
                <w:color w:val="0D0D0D"/>
                <w:sz w:val="20"/>
                <w:szCs w:val="20"/>
              </w:rPr>
              <w:t>eceipt title):</w:t>
            </w:r>
          </w:p>
          <w:p w14:paraId="2E1669B9" w14:textId="77777777" w:rsidR="00702AC7" w:rsidRDefault="00702AC7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E4AB86E" w14:textId="00D608A6" w:rsidR="003F08CD" w:rsidRPr="00E42501" w:rsidRDefault="003F08CD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DFA0D69" w14:textId="1B6F9CC1" w:rsidR="00DF166E" w:rsidRPr="00DF166E" w:rsidRDefault="001E6B7A" w:rsidP="004E2D6C">
      <w:pPr>
        <w:pStyle w:val="BodyText3"/>
        <w:ind w:firstLineChars="100" w:firstLine="280"/>
        <w:jc w:val="both"/>
        <w:rPr>
          <w:rFonts w:ascii="Times New Roman" w:eastAsiaTheme="minorEastAsia" w:hAnsi="Times New Roman" w:cs="Times New Roman"/>
          <w:color w:val="000000"/>
          <w:sz w:val="20"/>
          <w:szCs w:val="20"/>
          <w:lang w:eastAsia="zh-CN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  <w:r w:rsidR="00433A7F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(USD or CNY)</w:t>
      </w:r>
    </w:p>
    <w:tbl>
      <w:tblPr>
        <w:tblStyle w:val="GridTable6Colorful-Accent5"/>
        <w:tblW w:w="9530" w:type="dxa"/>
        <w:tblInd w:w="392" w:type="dxa"/>
        <w:tblLook w:val="04A0" w:firstRow="1" w:lastRow="0" w:firstColumn="1" w:lastColumn="0" w:noHBand="0" w:noVBand="1"/>
      </w:tblPr>
      <w:tblGrid>
        <w:gridCol w:w="2018"/>
        <w:gridCol w:w="2409"/>
        <w:gridCol w:w="2977"/>
        <w:gridCol w:w="2126"/>
      </w:tblGrid>
      <w:tr w:rsidR="00F234BD" w:rsidRPr="004B3B6E" w14:paraId="382A5381" w14:textId="77777777" w:rsidTr="001B1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vAlign w:val="center"/>
          </w:tcPr>
          <w:p w14:paraId="3CE13C67" w14:textId="54FE2432" w:rsidR="00F234BD" w:rsidRPr="00CE5814" w:rsidRDefault="00F234BD" w:rsidP="001B1D41">
            <w:pPr>
              <w:widowControl/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</w:pPr>
            <w:r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CATEGORY</w:t>
            </w:r>
          </w:p>
        </w:tc>
        <w:tc>
          <w:tcPr>
            <w:tcW w:w="2409" w:type="dxa"/>
            <w:vAlign w:val="center"/>
          </w:tcPr>
          <w:p w14:paraId="16A4B6AB" w14:textId="18FAB851" w:rsidR="00CE5814" w:rsidRDefault="00DF4826" w:rsidP="001B1D4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b w:val="0"/>
                <w:bCs w:val="0"/>
                <w:color w:val="auto"/>
                <w:kern w:val="0"/>
                <w:sz w:val="20"/>
                <w:szCs w:val="20"/>
              </w:rPr>
            </w:pPr>
            <w:r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Early</w:t>
            </w:r>
            <w:r w:rsid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-</w:t>
            </w:r>
            <w:r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Bird</w:t>
            </w:r>
            <w:r w:rsid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 xml:space="preserve"> Registration</w:t>
            </w:r>
          </w:p>
          <w:p w14:paraId="27D70B4B" w14:textId="4F840445" w:rsidR="00F234BD" w:rsidRPr="00CE5814" w:rsidRDefault="00DF4826" w:rsidP="001B1D4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</w:pPr>
            <w:r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 xml:space="preserve">before </w:t>
            </w:r>
            <w:r w:rsidR="004E2D6C"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October 05</w:t>
            </w:r>
          </w:p>
        </w:tc>
        <w:tc>
          <w:tcPr>
            <w:tcW w:w="2977" w:type="dxa"/>
            <w:vAlign w:val="center"/>
            <w:hideMark/>
          </w:tcPr>
          <w:p w14:paraId="3F8E1BE5" w14:textId="77777777" w:rsidR="00CE5814" w:rsidRDefault="00DF4826" w:rsidP="001B1D4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b w:val="0"/>
                <w:bCs w:val="0"/>
                <w:color w:val="auto"/>
                <w:kern w:val="0"/>
                <w:sz w:val="20"/>
                <w:szCs w:val="20"/>
              </w:rPr>
            </w:pPr>
            <w:r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 xml:space="preserve">Regular Registration </w:t>
            </w:r>
          </w:p>
          <w:p w14:paraId="7FD907D8" w14:textId="1571887F" w:rsidR="00F234BD" w:rsidRPr="00CE5814" w:rsidRDefault="00DF4826" w:rsidP="001B1D4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</w:pPr>
            <w:r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 xml:space="preserve">after/on </w:t>
            </w:r>
            <w:r w:rsidR="004E2D6C"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October 05</w:t>
            </w:r>
          </w:p>
        </w:tc>
        <w:tc>
          <w:tcPr>
            <w:tcW w:w="2126" w:type="dxa"/>
            <w:vAlign w:val="center"/>
          </w:tcPr>
          <w:p w14:paraId="0CBC8AED" w14:textId="4374690E" w:rsidR="00F234BD" w:rsidRPr="00CE5814" w:rsidRDefault="004E2D6C" w:rsidP="001B1D4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</w:pPr>
            <w:r w:rsidRPr="00CE5814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CHECK</w:t>
            </w:r>
          </w:p>
        </w:tc>
      </w:tr>
      <w:tr w:rsidR="00B04225" w:rsidRPr="004B3B6E" w14:paraId="5A092920" w14:textId="77777777" w:rsidTr="001B1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vAlign w:val="center"/>
          </w:tcPr>
          <w:p w14:paraId="029BE727" w14:textId="0354C19A" w:rsidR="00B04225" w:rsidRPr="004E2D6C" w:rsidRDefault="00B04225" w:rsidP="00B04225">
            <w:pPr>
              <w:widowControl/>
              <w:rPr>
                <w:rFonts w:ascii="Arial" w:hAnsi="Arial" w:cs="Arial"/>
                <w:b w:val="0"/>
                <w:bCs w:val="0"/>
                <w:color w:val="231F20"/>
                <w:sz w:val="20"/>
                <w:szCs w:val="20"/>
              </w:rPr>
            </w:pPr>
            <w:r w:rsidRPr="004E2D6C">
              <w:rPr>
                <w:rFonts w:ascii="Arial" w:hAnsi="Arial" w:cs="Arial"/>
                <w:b w:val="0"/>
                <w:bCs w:val="0"/>
                <w:color w:val="333333"/>
                <w:sz w:val="20"/>
                <w:szCs w:val="20"/>
              </w:rPr>
              <w:t>Listener</w:t>
            </w:r>
          </w:p>
        </w:tc>
        <w:tc>
          <w:tcPr>
            <w:tcW w:w="2409" w:type="dxa"/>
            <w:vAlign w:val="center"/>
          </w:tcPr>
          <w:p w14:paraId="31FF730C" w14:textId="6593D5CF" w:rsidR="00B04225" w:rsidRPr="004E2D6C" w:rsidRDefault="00B04225" w:rsidP="00B04225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 w:rsidRPr="004E2D6C">
              <w:rPr>
                <w:rFonts w:ascii="Arial" w:hAnsi="Arial" w:cs="Arial"/>
                <w:color w:val="333333"/>
                <w:sz w:val="20"/>
                <w:szCs w:val="20"/>
              </w:rPr>
              <w:t>$250 / ¥1750</w:t>
            </w:r>
          </w:p>
        </w:tc>
        <w:tc>
          <w:tcPr>
            <w:tcW w:w="2977" w:type="dxa"/>
            <w:vAlign w:val="center"/>
          </w:tcPr>
          <w:p w14:paraId="2FED6FD3" w14:textId="737E4E20" w:rsidR="00B04225" w:rsidRPr="004E2D6C" w:rsidRDefault="00B04225" w:rsidP="00B04225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 w:rsidRPr="004E2D6C">
              <w:rPr>
                <w:rFonts w:ascii="Arial" w:hAnsi="Arial" w:cs="Arial"/>
                <w:color w:val="333333"/>
                <w:sz w:val="20"/>
                <w:szCs w:val="20"/>
              </w:rPr>
              <w:t>$300 / ¥2100</w:t>
            </w:r>
          </w:p>
        </w:tc>
        <w:tc>
          <w:tcPr>
            <w:tcW w:w="2126" w:type="dxa"/>
            <w:vAlign w:val="center"/>
          </w:tcPr>
          <w:p w14:paraId="4FFDE363" w14:textId="77777777" w:rsidR="00B04225" w:rsidRPr="004E2D6C" w:rsidRDefault="00B04225" w:rsidP="00B04225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color w:val="444444"/>
                <w:kern w:val="0"/>
                <w:sz w:val="20"/>
                <w:szCs w:val="20"/>
              </w:rPr>
            </w:pPr>
          </w:p>
        </w:tc>
      </w:tr>
      <w:tr w:rsidR="00B04225" w:rsidRPr="004B3B6E" w14:paraId="0B8FDEED" w14:textId="77777777" w:rsidTr="001B1D41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vAlign w:val="center"/>
          </w:tcPr>
          <w:p w14:paraId="1CE2ED3B" w14:textId="75C4BA8A" w:rsidR="00B04225" w:rsidRPr="004E2D6C" w:rsidRDefault="00B04225" w:rsidP="00B04225">
            <w:pPr>
              <w:widowControl/>
              <w:rPr>
                <w:rFonts w:ascii="Arial" w:hAnsi="Arial" w:cs="Arial"/>
                <w:b w:val="0"/>
                <w:bCs w:val="0"/>
                <w:color w:val="231F20"/>
                <w:sz w:val="20"/>
                <w:szCs w:val="20"/>
              </w:rPr>
            </w:pPr>
            <w:r w:rsidRPr="00B04225">
              <w:rPr>
                <w:rFonts w:ascii="Arial" w:hAnsi="Arial" w:cs="Arial"/>
                <w:b w:val="0"/>
                <w:bCs w:val="0"/>
                <w:color w:val="231F20"/>
                <w:sz w:val="20"/>
                <w:szCs w:val="20"/>
              </w:rPr>
              <w:t>C</w:t>
            </w:r>
            <w:r w:rsidRPr="00B04225">
              <w:rPr>
                <w:rFonts w:ascii="Arial" w:hAnsi="Arial" w:cs="Arial" w:hint="eastAsia"/>
                <w:b w:val="0"/>
                <w:bCs w:val="0"/>
                <w:color w:val="231F20"/>
                <w:sz w:val="20"/>
                <w:szCs w:val="20"/>
              </w:rPr>
              <w:t>onf</w:t>
            </w:r>
            <w:r>
              <w:rPr>
                <w:rFonts w:ascii="Arial" w:hAnsi="Arial" w:cs="Arial"/>
                <w:b w:val="0"/>
                <w:bCs w:val="0"/>
                <w:color w:val="231F20"/>
                <w:sz w:val="20"/>
                <w:szCs w:val="20"/>
              </w:rPr>
              <w:t xml:space="preserve">. </w:t>
            </w:r>
            <w:r w:rsidRPr="00B04225">
              <w:rPr>
                <w:rFonts w:ascii="Arial" w:hAnsi="Arial" w:cs="Arial"/>
                <w:b w:val="0"/>
                <w:bCs w:val="0"/>
                <w:color w:val="231F20"/>
                <w:sz w:val="20"/>
                <w:szCs w:val="20"/>
              </w:rPr>
              <w:t>Proceedings</w:t>
            </w:r>
          </w:p>
        </w:tc>
        <w:tc>
          <w:tcPr>
            <w:tcW w:w="2409" w:type="dxa"/>
            <w:vAlign w:val="center"/>
          </w:tcPr>
          <w:p w14:paraId="48B3A3E9" w14:textId="05338E9C" w:rsidR="00B04225" w:rsidRPr="00B04225" w:rsidRDefault="00B04225" w:rsidP="00B042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  <w:sz w:val="20"/>
                <w:szCs w:val="20"/>
              </w:rPr>
            </w:pPr>
            <w:r w:rsidRPr="00B04225">
              <w:rPr>
                <w:rFonts w:ascii="Arial" w:hAnsi="Arial" w:cs="Arial"/>
                <w:color w:val="333333"/>
                <w:sz w:val="20"/>
                <w:szCs w:val="20"/>
              </w:rPr>
              <w:t>$80 / ¥550</w:t>
            </w:r>
          </w:p>
        </w:tc>
        <w:tc>
          <w:tcPr>
            <w:tcW w:w="2977" w:type="dxa"/>
            <w:vAlign w:val="center"/>
          </w:tcPr>
          <w:p w14:paraId="2EA3F351" w14:textId="1922EA5D" w:rsidR="00B04225" w:rsidRPr="00B04225" w:rsidRDefault="00B04225" w:rsidP="00B042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333333"/>
                <w:sz w:val="20"/>
                <w:szCs w:val="20"/>
              </w:rPr>
            </w:pPr>
            <w:r w:rsidRPr="00B04225">
              <w:rPr>
                <w:rFonts w:ascii="Arial" w:hAnsi="Arial" w:cs="Arial"/>
                <w:color w:val="333333"/>
                <w:sz w:val="20"/>
                <w:szCs w:val="20"/>
              </w:rPr>
              <w:t>$80 / ¥550</w:t>
            </w:r>
          </w:p>
        </w:tc>
        <w:tc>
          <w:tcPr>
            <w:tcW w:w="2126" w:type="dxa"/>
            <w:vAlign w:val="center"/>
          </w:tcPr>
          <w:p w14:paraId="1EC87727" w14:textId="77777777" w:rsidR="00B04225" w:rsidRPr="004E2D6C" w:rsidRDefault="00B04225" w:rsidP="00B04225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color w:val="444444"/>
                <w:kern w:val="0"/>
                <w:sz w:val="20"/>
                <w:szCs w:val="20"/>
              </w:rPr>
            </w:pPr>
          </w:p>
        </w:tc>
      </w:tr>
      <w:tr w:rsidR="00B04225" w:rsidRPr="004B3B6E" w14:paraId="143FB08E" w14:textId="77777777" w:rsidTr="001B1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vAlign w:val="center"/>
          </w:tcPr>
          <w:p w14:paraId="2967CFB7" w14:textId="0931ACAB" w:rsidR="00B04225" w:rsidRPr="004E2D6C" w:rsidRDefault="00B04225" w:rsidP="00B04225">
            <w:pPr>
              <w:widowControl/>
              <w:rPr>
                <w:rFonts w:ascii="Arial" w:hAnsi="Arial" w:cs="Arial"/>
                <w:b w:val="0"/>
                <w:bCs w:val="0"/>
                <w:color w:val="231F20"/>
                <w:sz w:val="20"/>
                <w:szCs w:val="20"/>
              </w:rPr>
            </w:pPr>
            <w:r w:rsidRPr="004E2D6C">
              <w:rPr>
                <w:rFonts w:ascii="Arial" w:hAnsi="Arial" w:cs="Arial"/>
                <w:b w:val="0"/>
                <w:bCs w:val="0"/>
                <w:color w:val="333333"/>
                <w:sz w:val="20"/>
                <w:szCs w:val="20"/>
              </w:rPr>
              <w:t>One Day Tour</w:t>
            </w:r>
          </w:p>
        </w:tc>
        <w:tc>
          <w:tcPr>
            <w:tcW w:w="2409" w:type="dxa"/>
            <w:vAlign w:val="center"/>
          </w:tcPr>
          <w:p w14:paraId="0E985A01" w14:textId="604CB307" w:rsidR="00B04225" w:rsidRPr="004E2D6C" w:rsidRDefault="00B04225" w:rsidP="00B04225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 w:rsidRPr="004E2D6C">
              <w:rPr>
                <w:rFonts w:ascii="Arial" w:hAnsi="Arial" w:cs="Arial"/>
                <w:color w:val="333333"/>
                <w:sz w:val="20"/>
                <w:szCs w:val="20"/>
              </w:rPr>
              <w:t>$100 / ¥700</w:t>
            </w:r>
          </w:p>
        </w:tc>
        <w:tc>
          <w:tcPr>
            <w:tcW w:w="2977" w:type="dxa"/>
            <w:vAlign w:val="center"/>
          </w:tcPr>
          <w:p w14:paraId="05C18686" w14:textId="588638EC" w:rsidR="00B04225" w:rsidRPr="004E2D6C" w:rsidRDefault="00B04225" w:rsidP="00B04225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 w:rsidRPr="004E2D6C">
              <w:rPr>
                <w:rFonts w:ascii="Arial" w:hAnsi="Arial" w:cs="Arial"/>
                <w:color w:val="333333"/>
                <w:sz w:val="20"/>
                <w:szCs w:val="20"/>
              </w:rPr>
              <w:t>$100 / ¥700</w:t>
            </w:r>
          </w:p>
        </w:tc>
        <w:tc>
          <w:tcPr>
            <w:tcW w:w="2126" w:type="dxa"/>
            <w:vAlign w:val="center"/>
          </w:tcPr>
          <w:p w14:paraId="31EAB572" w14:textId="77777777" w:rsidR="00B04225" w:rsidRPr="004E2D6C" w:rsidRDefault="00B04225" w:rsidP="00B04225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color w:val="444444"/>
                <w:kern w:val="0"/>
                <w:sz w:val="20"/>
                <w:szCs w:val="20"/>
              </w:rPr>
            </w:pPr>
          </w:p>
        </w:tc>
      </w:tr>
      <w:tr w:rsidR="00B04225" w:rsidRPr="004B3B6E" w14:paraId="5BE2B5AE" w14:textId="77777777" w:rsidTr="001B1D41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vAlign w:val="center"/>
          </w:tcPr>
          <w:p w14:paraId="6A64FEC4" w14:textId="1941F0B1" w:rsidR="00B04225" w:rsidRPr="003E39EF" w:rsidRDefault="00B04225" w:rsidP="00B04225">
            <w:pPr>
              <w:widowControl/>
              <w:rPr>
                <w:rFonts w:ascii="Arial" w:hAnsi="Arial" w:cs="Arial"/>
                <w:color w:val="231F20"/>
                <w:sz w:val="20"/>
                <w:szCs w:val="20"/>
              </w:rPr>
            </w:pPr>
            <w:r w:rsidRPr="003E39EF">
              <w:rPr>
                <w:rFonts w:ascii="Arial" w:hAnsi="Arial" w:cs="Arial"/>
                <w:color w:val="231F20"/>
                <w:sz w:val="20"/>
                <w:szCs w:val="20"/>
              </w:rPr>
              <w:t>TOTAL</w:t>
            </w:r>
          </w:p>
        </w:tc>
        <w:tc>
          <w:tcPr>
            <w:tcW w:w="7512" w:type="dxa"/>
            <w:gridSpan w:val="3"/>
            <w:vAlign w:val="center"/>
          </w:tcPr>
          <w:p w14:paraId="3F8E9479" w14:textId="77777777" w:rsidR="00B04225" w:rsidRPr="004E2D6C" w:rsidRDefault="00B04225" w:rsidP="00B04225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color w:val="FF0000"/>
                <w:kern w:val="0"/>
                <w:sz w:val="20"/>
                <w:szCs w:val="20"/>
              </w:rPr>
            </w:pPr>
          </w:p>
        </w:tc>
      </w:tr>
    </w:tbl>
    <w:p w14:paraId="126E14C2" w14:textId="164C61E7" w:rsidR="002476AD" w:rsidRPr="00BE2B1E" w:rsidRDefault="00B77077" w:rsidP="00332712">
      <w:pPr>
        <w:pStyle w:val="copyright"/>
        <w:shd w:val="clear" w:color="auto" w:fill="FFFFFF"/>
        <w:spacing w:before="0" w:beforeAutospacing="0" w:after="0" w:afterAutospacing="0"/>
        <w:ind w:firstLineChars="100" w:firstLine="22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  <w:r w:rsidRPr="00B77077">
        <w:rPr>
          <w:rFonts w:ascii="Times New Roman" w:eastAsiaTheme="minorEastAsia" w:hAnsi="Times New Roman" w:cs="Times New Roman"/>
          <w:color w:val="FF0000"/>
          <w:sz w:val="22"/>
          <w:szCs w:val="22"/>
        </w:rPr>
        <w:t>Cancellation Policy</w:t>
      </w:r>
      <w:r w:rsidR="002476AD" w:rsidRPr="00BE2B1E">
        <w:rPr>
          <w:rFonts w:ascii="Times New Roman" w:eastAsiaTheme="minorEastAsia" w:hAnsi="Times New Roman" w:cs="Times New Roman"/>
          <w:color w:val="FF0000"/>
          <w:sz w:val="22"/>
          <w:szCs w:val="22"/>
        </w:rPr>
        <w:t>:</w:t>
      </w:r>
    </w:p>
    <w:p w14:paraId="053C8E29" w14:textId="77777777" w:rsidR="00B77077" w:rsidRPr="004B44EE" w:rsidRDefault="00B77077" w:rsidP="00B77077">
      <w:pPr>
        <w:rPr>
          <w:rFonts w:ascii="Arial" w:hAnsi="Arial" w:cs="Arial"/>
          <w:sz w:val="18"/>
          <w:szCs w:val="18"/>
        </w:rPr>
      </w:pPr>
      <w:r w:rsidRPr="004B44EE">
        <w:rPr>
          <w:rFonts w:ascii="Arial" w:hAnsi="Arial" w:cs="Arial" w:hint="eastAsia"/>
          <w:sz w:val="18"/>
          <w:szCs w:val="18"/>
        </w:rPr>
        <w:t>•</w:t>
      </w:r>
      <w:r w:rsidRPr="004B44EE">
        <w:rPr>
          <w:rFonts w:ascii="Arial" w:hAnsi="Arial" w:cs="Arial"/>
          <w:sz w:val="18"/>
          <w:szCs w:val="18"/>
        </w:rPr>
        <w:t xml:space="preserve"> Cancellations must be received in writing (email) to the Conference Secretary. Cancellations will not be deemed to be received until you have written confirmation from the Conference Secretary. </w:t>
      </w:r>
    </w:p>
    <w:p w14:paraId="7F26653A" w14:textId="101D0362" w:rsidR="00B77077" w:rsidRPr="004B44EE" w:rsidRDefault="00332712" w:rsidP="00B77077">
      <w:pPr>
        <w:rPr>
          <w:rFonts w:ascii="Arial" w:hAnsi="Arial" w:cs="Arial"/>
          <w:sz w:val="18"/>
          <w:szCs w:val="18"/>
        </w:rPr>
      </w:pPr>
      <w:r w:rsidRPr="00332712">
        <w:rPr>
          <w:rFonts w:ascii="Arial" w:hAnsi="Arial" w:cs="Arial" w:hint="eastAsia"/>
          <w:sz w:val="18"/>
          <w:szCs w:val="18"/>
        </w:rPr>
        <w:t>•</w:t>
      </w:r>
      <w:r w:rsidRPr="00332712">
        <w:rPr>
          <w:rFonts w:ascii="Arial" w:hAnsi="Arial" w:cs="Arial"/>
          <w:sz w:val="18"/>
          <w:szCs w:val="18"/>
        </w:rPr>
        <w:t xml:space="preserve"> Cancellation before December 10th, 202</w:t>
      </w:r>
      <w:r w:rsidR="009120AD">
        <w:rPr>
          <w:rFonts w:ascii="Arial" w:hAnsi="Arial" w:cs="Arial"/>
          <w:sz w:val="18"/>
          <w:szCs w:val="18"/>
        </w:rPr>
        <w:t>3</w:t>
      </w:r>
      <w:r w:rsidRPr="00332712">
        <w:rPr>
          <w:rFonts w:ascii="Arial" w:hAnsi="Arial" w:cs="Arial"/>
          <w:sz w:val="18"/>
          <w:szCs w:val="18"/>
        </w:rPr>
        <w:t xml:space="preserve"> will be acceptable, 70% refund for cancellations received before and on December 10th, 202</w:t>
      </w:r>
      <w:r w:rsidR="009120AD">
        <w:rPr>
          <w:rFonts w:ascii="Arial" w:hAnsi="Arial" w:cs="Arial"/>
          <w:sz w:val="18"/>
          <w:szCs w:val="18"/>
        </w:rPr>
        <w:t>3</w:t>
      </w:r>
      <w:r w:rsidRPr="00332712">
        <w:rPr>
          <w:rFonts w:ascii="Arial" w:hAnsi="Arial" w:cs="Arial"/>
          <w:sz w:val="18"/>
          <w:szCs w:val="18"/>
        </w:rPr>
        <w:t>. There will be no refunds for cancellation after December 10th, 202</w:t>
      </w:r>
      <w:r w:rsidR="009120AD">
        <w:rPr>
          <w:rFonts w:ascii="Arial" w:hAnsi="Arial" w:cs="Arial"/>
          <w:sz w:val="18"/>
          <w:szCs w:val="18"/>
        </w:rPr>
        <w:t>3</w:t>
      </w:r>
      <w:r w:rsidRPr="00332712">
        <w:rPr>
          <w:rFonts w:ascii="Arial" w:hAnsi="Arial" w:cs="Arial"/>
          <w:sz w:val="18"/>
          <w:szCs w:val="18"/>
        </w:rPr>
        <w:t>.</w:t>
      </w:r>
    </w:p>
    <w:p w14:paraId="30CFE1CE" w14:textId="77777777" w:rsidR="00B77077" w:rsidRPr="004B44EE" w:rsidRDefault="00B77077" w:rsidP="00B77077">
      <w:pPr>
        <w:rPr>
          <w:rFonts w:ascii="Arial" w:hAnsi="Arial" w:cs="Arial"/>
          <w:sz w:val="18"/>
          <w:szCs w:val="18"/>
        </w:rPr>
      </w:pPr>
      <w:r w:rsidRPr="004B44EE">
        <w:rPr>
          <w:rFonts w:ascii="Arial" w:hAnsi="Arial" w:cs="Arial" w:hint="eastAsia"/>
          <w:sz w:val="18"/>
          <w:szCs w:val="18"/>
        </w:rPr>
        <w:lastRenderedPageBreak/>
        <w:t>•</w:t>
      </w:r>
      <w:r w:rsidRPr="004B44EE">
        <w:rPr>
          <w:rFonts w:ascii="Arial" w:hAnsi="Arial" w:cs="Arial"/>
          <w:sz w:val="18"/>
          <w:szCs w:val="18"/>
        </w:rPr>
        <w:t xml:space="preserve"> The losses thus incurred from the force majeure events shall not be </w:t>
      </w:r>
      <w:proofErr w:type="spellStart"/>
      <w:r w:rsidRPr="004B44EE">
        <w:rPr>
          <w:rFonts w:ascii="Arial" w:hAnsi="Arial" w:cs="Arial"/>
          <w:sz w:val="18"/>
          <w:szCs w:val="18"/>
        </w:rPr>
        <w:t>liabled</w:t>
      </w:r>
      <w:proofErr w:type="spellEnd"/>
      <w:r w:rsidRPr="004B44EE">
        <w:rPr>
          <w:rFonts w:ascii="Arial" w:hAnsi="Arial" w:cs="Arial"/>
          <w:sz w:val="18"/>
          <w:szCs w:val="18"/>
        </w:rPr>
        <w:t xml:space="preserve"> and refunds policy shall not apply as well.</w:t>
      </w:r>
    </w:p>
    <w:p w14:paraId="2614EF38" w14:textId="77777777" w:rsidR="00B77077" w:rsidRPr="004B44EE" w:rsidRDefault="00B77077" w:rsidP="00B77077">
      <w:pPr>
        <w:rPr>
          <w:rFonts w:ascii="Arial" w:hAnsi="Arial" w:cs="Arial"/>
          <w:sz w:val="18"/>
          <w:szCs w:val="18"/>
        </w:rPr>
      </w:pPr>
      <w:r w:rsidRPr="004B44EE">
        <w:rPr>
          <w:rFonts w:ascii="Arial" w:hAnsi="Arial" w:cs="Arial" w:hint="eastAsia"/>
          <w:sz w:val="18"/>
          <w:szCs w:val="18"/>
        </w:rPr>
        <w:t>•</w:t>
      </w:r>
      <w:r w:rsidRPr="004B44EE">
        <w:rPr>
          <w:rFonts w:ascii="Arial" w:hAnsi="Arial" w:cs="Arial"/>
          <w:sz w:val="18"/>
          <w:szCs w:val="18"/>
        </w:rPr>
        <w:t xml:space="preserve"> The organizing committees reserves the right to change the dates and place of the conference due to force majeure.</w:t>
      </w:r>
    </w:p>
    <w:p w14:paraId="0D2ABC4C" w14:textId="0C29FEFB" w:rsidR="00C55B49" w:rsidRPr="008A43A0" w:rsidRDefault="00C55B49" w:rsidP="00B77077">
      <w:pPr>
        <w:rPr>
          <w:rFonts w:ascii="Times New Roman" w:hAnsi="Times New Roman"/>
          <w:b/>
          <w:color w:val="1F497D"/>
          <w:kern w:val="0"/>
          <w:sz w:val="20"/>
          <w:szCs w:val="20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Payment Terms </w:t>
      </w:r>
      <w:r w:rsidRPr="008A43A0">
        <w:rPr>
          <w:rFonts w:ascii="Times New Roman" w:hAnsi="Times New Roman"/>
          <w:color w:val="FF0000"/>
          <w:kern w:val="0"/>
          <w:sz w:val="20"/>
          <w:szCs w:val="20"/>
          <w:lang w:val="en-GB"/>
        </w:rPr>
        <w:t>(Payment by Credit Card)</w:t>
      </w:r>
    </w:p>
    <w:p w14:paraId="3B866CC0" w14:textId="77777777" w:rsidR="001B5CE1" w:rsidRPr="006752F3" w:rsidRDefault="001B5CE1" w:rsidP="001B5CE1">
      <w:pPr>
        <w:rPr>
          <w:rFonts w:ascii="Times New Roman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METHOD</w:t>
      </w:r>
      <w:r w:rsidR="002902A9" w:rsidRPr="006752F3">
        <w:rPr>
          <w:rFonts w:ascii="Times New Roman" w:hAnsi="Times New Roman"/>
          <w:b/>
          <w:sz w:val="18"/>
          <w:szCs w:val="18"/>
          <w:lang w:val="en-GB"/>
        </w:rPr>
        <w:t xml:space="preserve"> </w:t>
      </w:r>
      <w:r w:rsidRPr="008A43A0">
        <w:rPr>
          <w:rFonts w:ascii="Times New Roman" w:hAnsi="Times New Roman"/>
          <w:bCs/>
          <w:sz w:val="18"/>
          <w:szCs w:val="18"/>
          <w:lang w:val="en-GB"/>
        </w:rPr>
        <w:t>(</w:t>
      </w:r>
      <w:r w:rsidR="00066670" w:rsidRPr="008A43A0">
        <w:rPr>
          <w:rFonts w:ascii="Times New Roman" w:hAnsi="Times New Roman"/>
          <w:bCs/>
          <w:sz w:val="18"/>
          <w:szCs w:val="18"/>
          <w:lang w:val="en-GB"/>
        </w:rPr>
        <w:t>No</w:t>
      </w:r>
      <w:r w:rsidR="002902A9" w:rsidRPr="008A43A0">
        <w:rPr>
          <w:rFonts w:ascii="Times New Roman" w:hAnsi="Times New Roman"/>
          <w:bCs/>
          <w:sz w:val="18"/>
          <w:szCs w:val="18"/>
          <w:lang w:val="en-GB"/>
        </w:rPr>
        <w:t xml:space="preserve"> </w:t>
      </w:r>
      <w:r w:rsidR="00066670" w:rsidRPr="008A43A0">
        <w:rPr>
          <w:rFonts w:ascii="Times New Roman" w:hAnsi="Times New Roman"/>
          <w:bCs/>
          <w:sz w:val="18"/>
          <w:szCs w:val="18"/>
          <w:lang w:val="en-GB"/>
        </w:rPr>
        <w:t>handling</w:t>
      </w:r>
      <w:r w:rsidR="002902A9" w:rsidRPr="008A43A0">
        <w:rPr>
          <w:rFonts w:ascii="Times New Roman" w:hAnsi="Times New Roman"/>
          <w:bCs/>
          <w:sz w:val="18"/>
          <w:szCs w:val="18"/>
          <w:lang w:val="en-GB"/>
        </w:rPr>
        <w:t xml:space="preserve"> </w:t>
      </w:r>
      <w:r w:rsidR="00066670" w:rsidRPr="008A43A0">
        <w:rPr>
          <w:rFonts w:ascii="Times New Roman" w:hAnsi="Times New Roman"/>
          <w:bCs/>
          <w:sz w:val="18"/>
          <w:szCs w:val="18"/>
          <w:lang w:val="en-GB"/>
        </w:rPr>
        <w:t>fee</w:t>
      </w:r>
      <w:r w:rsidRPr="008A43A0">
        <w:rPr>
          <w:rFonts w:ascii="Times New Roman" w:hAnsi="Times New Roman"/>
          <w:bCs/>
          <w:sz w:val="18"/>
          <w:szCs w:val="18"/>
          <w:lang w:val="en-GB"/>
        </w:rPr>
        <w:t>)</w:t>
      </w:r>
    </w:p>
    <w:p w14:paraId="2F06E3FB" w14:textId="3317C4E0" w:rsidR="00E869B6" w:rsidRDefault="00F00811" w:rsidP="002E5D32">
      <w:hyperlink r:id="rId8" w:history="1">
        <w:r w:rsidRPr="00E97F7A">
          <w:rPr>
            <w:rStyle w:val="Hyperlink"/>
          </w:rPr>
          <w:t>http://confsys.iconf.org/online-payment/890003173</w:t>
        </w:r>
      </w:hyperlink>
    </w:p>
    <w:p w14:paraId="3664F30B" w14:textId="77777777" w:rsidR="00CE2A8B" w:rsidRDefault="001B5CE1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leas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fil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i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th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E-mai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nd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Confirmatio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Numb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ft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.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52"/>
        <w:gridCol w:w="5069"/>
      </w:tblGrid>
      <w:tr w:rsidR="001D0E52" w:rsidRPr="006752F3" w14:paraId="14058F4E" w14:textId="77777777" w:rsidTr="00DD78D2">
        <w:trPr>
          <w:trHeight w:val="485"/>
          <w:jc w:val="center"/>
        </w:trPr>
        <w:tc>
          <w:tcPr>
            <w:tcW w:w="5252" w:type="dxa"/>
            <w:vAlign w:val="center"/>
          </w:tcPr>
          <w:p w14:paraId="59CCC52F" w14:textId="77777777" w:rsidR="001D0E52" w:rsidRPr="006752F3" w:rsidRDefault="001D0E52" w:rsidP="00794282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 xml:space="preserve">E-mail: </w:t>
            </w:r>
          </w:p>
        </w:tc>
        <w:tc>
          <w:tcPr>
            <w:tcW w:w="5069" w:type="dxa"/>
            <w:vAlign w:val="center"/>
          </w:tcPr>
          <w:p w14:paraId="1FB59443" w14:textId="77777777" w:rsidR="001D0E52" w:rsidRPr="006752F3" w:rsidRDefault="001D0E52" w:rsidP="00794282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>Order Number:</w:t>
            </w:r>
            <w:r w:rsidR="00AC3E18">
              <w:rPr>
                <w:rFonts w:ascii="Times New Roman" w:hAnsi="Times New Roman" w:hint="eastAsia"/>
                <w:b/>
                <w:color w:val="000000"/>
                <w:szCs w:val="21"/>
              </w:rPr>
              <w:t xml:space="preserve"> </w:t>
            </w:r>
          </w:p>
        </w:tc>
      </w:tr>
      <w:tr w:rsidR="00D75396" w:rsidRPr="006752F3" w14:paraId="18703B4B" w14:textId="77777777" w:rsidTr="00DD78D2">
        <w:trPr>
          <w:trHeight w:val="485"/>
          <w:jc w:val="center"/>
        </w:trPr>
        <w:tc>
          <w:tcPr>
            <w:tcW w:w="10321" w:type="dxa"/>
            <w:gridSpan w:val="2"/>
            <w:vAlign w:val="center"/>
          </w:tcPr>
          <w:p w14:paraId="34576952" w14:textId="77777777" w:rsidR="00D75396" w:rsidRPr="006752F3" w:rsidRDefault="00AC3E18" w:rsidP="00794282">
            <w:pPr>
              <w:rPr>
                <w:rFonts w:ascii="Times New Roman" w:hAnsi="Times New Roman"/>
                <w:b/>
                <w:color w:val="000000"/>
                <w:szCs w:val="21"/>
              </w:rPr>
            </w:pPr>
            <w:r>
              <w:rPr>
                <w:rFonts w:ascii="Times New Roman" w:hAnsi="Times New Roman"/>
                <w:b/>
                <w:color w:val="000000"/>
                <w:szCs w:val="21"/>
              </w:rPr>
              <w:t>Total Amount You Paid:</w:t>
            </w:r>
            <w:r w:rsidR="00D75396" w:rsidRPr="00D75396">
              <w:rPr>
                <w:rFonts w:ascii="Times New Roman" w:hAnsi="Times New Roman"/>
                <w:b/>
                <w:color w:val="000000"/>
                <w:szCs w:val="21"/>
              </w:rPr>
              <w:t xml:space="preserve"> </w:t>
            </w:r>
          </w:p>
        </w:tc>
      </w:tr>
    </w:tbl>
    <w:p w14:paraId="249F712F" w14:textId="77777777" w:rsidR="00F4466E" w:rsidRDefault="00F4466E" w:rsidP="002B1444">
      <w:pPr>
        <w:pStyle w:val="NormalWeb"/>
        <w:spacing w:before="0" w:beforeAutospacing="0" w:after="0" w:afterAutospacing="0"/>
        <w:rPr>
          <w:rFonts w:ascii="Times New Roman" w:hAnsi="Times New Roman" w:cs="Times New Roman"/>
          <w:color w:val="FF0000"/>
          <w:sz w:val="22"/>
          <w:szCs w:val="22"/>
        </w:rPr>
      </w:pPr>
    </w:p>
    <w:p w14:paraId="13C5CFC0" w14:textId="77777777" w:rsidR="00DA05DB" w:rsidRPr="005515B7" w:rsidRDefault="00DA05DB" w:rsidP="00DA05DB">
      <w:pPr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Please be kindly noted that the conference organizing committee is not responsible for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>attendees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>’ visa application, transportation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>,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 and accommodation, so we suggest you prepare them in advance. No refund will be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approved for 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absence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due to 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>personal reasons.</w:t>
      </w:r>
    </w:p>
    <w:p w14:paraId="4BB808C8" w14:textId="77777777" w:rsidR="006F3312" w:rsidRPr="00DE723F" w:rsidRDefault="006F3312" w:rsidP="0054742E">
      <w:pPr>
        <w:rPr>
          <w:rFonts w:ascii="Times New Roman" w:hAnsi="Times New Roman"/>
          <w:b/>
          <w:sz w:val="22"/>
        </w:rPr>
      </w:pPr>
    </w:p>
    <w:p w14:paraId="59F8E8B5" w14:textId="02D0B825" w:rsidR="004212C6" w:rsidRPr="008A43A0" w:rsidRDefault="00220789" w:rsidP="009E1DF0">
      <w:pPr>
        <w:jc w:val="left"/>
        <w:rPr>
          <w:rFonts w:ascii="Times New Roman" w:hAnsi="Times New Roman"/>
          <w:kern w:val="0"/>
          <w:sz w:val="24"/>
          <w:szCs w:val="24"/>
        </w:rPr>
      </w:pPr>
      <w:r w:rsidRPr="008A43A0">
        <w:rPr>
          <w:rFonts w:ascii="Times New Roman" w:hAnsi="Times New Roman"/>
          <w:kern w:val="0"/>
          <w:sz w:val="24"/>
          <w:szCs w:val="24"/>
        </w:rPr>
        <w:t xml:space="preserve">The </w:t>
      </w:r>
      <w:r w:rsidR="004212C6" w:rsidRPr="008A43A0">
        <w:rPr>
          <w:rFonts w:ascii="Times New Roman" w:hAnsi="Times New Roman"/>
          <w:kern w:val="0"/>
          <w:sz w:val="24"/>
          <w:szCs w:val="24"/>
        </w:rPr>
        <w:t xml:space="preserve">Organizing Committee of </w:t>
      </w:r>
      <w:r w:rsidR="00AB24F2" w:rsidRPr="008A43A0">
        <w:rPr>
          <w:rFonts w:ascii="Times New Roman" w:hAnsi="Times New Roman"/>
          <w:kern w:val="0"/>
          <w:sz w:val="24"/>
          <w:szCs w:val="24"/>
        </w:rPr>
        <w:t>I</w:t>
      </w:r>
      <w:r w:rsidR="00EB6B9F" w:rsidRPr="008A43A0">
        <w:rPr>
          <w:rFonts w:ascii="Times New Roman" w:hAnsi="Times New Roman"/>
          <w:kern w:val="0"/>
          <w:sz w:val="24"/>
          <w:szCs w:val="24"/>
        </w:rPr>
        <w:t>PMV 202</w:t>
      </w:r>
      <w:r w:rsidR="00B04225">
        <w:rPr>
          <w:rFonts w:ascii="Times New Roman" w:hAnsi="Times New Roman"/>
          <w:kern w:val="0"/>
          <w:sz w:val="24"/>
          <w:szCs w:val="24"/>
        </w:rPr>
        <w:t>4</w:t>
      </w:r>
    </w:p>
    <w:p w14:paraId="6A29954C" w14:textId="0A8DF10A" w:rsidR="0054742E" w:rsidRPr="00883EFD" w:rsidRDefault="008A43A0" w:rsidP="009E1DF0">
      <w:pPr>
        <w:jc w:val="left"/>
        <w:rPr>
          <w:rFonts w:ascii="Times New Roman" w:hAnsi="Times New Roman"/>
          <w:sz w:val="22"/>
        </w:rPr>
      </w:pPr>
      <w:r w:rsidRPr="00F176A6">
        <w:rPr>
          <w:rFonts w:ascii="Times New Roman" w:hAnsi="Times New Roman"/>
          <w:kern w:val="0"/>
          <w:sz w:val="24"/>
          <w:szCs w:val="24"/>
        </w:rPr>
        <w:t>Macau</w:t>
      </w:r>
    </w:p>
    <w:sectPr w:rsidR="0054742E" w:rsidRPr="00883EFD" w:rsidSect="00F176A6">
      <w:headerReference w:type="default" r:id="rId9"/>
      <w:type w:val="continuous"/>
      <w:pgSz w:w="11906" w:h="16838"/>
      <w:pgMar w:top="1440" w:right="720" w:bottom="144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827A0" w14:textId="77777777" w:rsidR="003B6E7A" w:rsidRDefault="003B6E7A" w:rsidP="00132B09">
      <w:r>
        <w:separator/>
      </w:r>
    </w:p>
  </w:endnote>
  <w:endnote w:type="continuationSeparator" w:id="0">
    <w:p w14:paraId="5097A73E" w14:textId="77777777" w:rsidR="003B6E7A" w:rsidRDefault="003B6E7A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Hupo">
    <w:altName w:val="华文琥珀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E9201" w14:textId="77777777" w:rsidR="003B6E7A" w:rsidRDefault="003B6E7A" w:rsidP="00132B09">
      <w:r>
        <w:separator/>
      </w:r>
    </w:p>
  </w:footnote>
  <w:footnote w:type="continuationSeparator" w:id="0">
    <w:p w14:paraId="454F77C4" w14:textId="77777777" w:rsidR="003B6E7A" w:rsidRDefault="003B6E7A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670FF" w14:textId="675E617E" w:rsidR="00F176A6" w:rsidRPr="00F176A6" w:rsidRDefault="00F176A6">
    <w:pPr>
      <w:pStyle w:val="Header"/>
      <w:rPr>
        <w:sz w:val="20"/>
        <w:szCs w:val="20"/>
      </w:rPr>
    </w:pPr>
    <w:r w:rsidRPr="00F176A6">
      <w:rPr>
        <w:sz w:val="20"/>
        <w:szCs w:val="20"/>
      </w:rPr>
      <w:t>202</w:t>
    </w:r>
    <w:r w:rsidR="00E15011">
      <w:rPr>
        <w:sz w:val="20"/>
        <w:szCs w:val="20"/>
      </w:rPr>
      <w:t>4 6</w:t>
    </w:r>
    <w:r w:rsidRPr="00F176A6">
      <w:rPr>
        <w:sz w:val="20"/>
        <w:szCs w:val="20"/>
      </w:rPr>
      <w:t>th International Conference on Image Processing and Machine Vision (IPMV</w:t>
    </w:r>
    <w:r w:rsidRPr="00F176A6">
      <w:rPr>
        <w:rFonts w:hint="eastAsia"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12349394">
    <w:abstractNumId w:val="5"/>
  </w:num>
  <w:num w:numId="2" w16cid:durableId="434863711">
    <w:abstractNumId w:val="0"/>
  </w:num>
  <w:num w:numId="3" w16cid:durableId="920215026">
    <w:abstractNumId w:val="3"/>
  </w:num>
  <w:num w:numId="4" w16cid:durableId="1164392357">
    <w:abstractNumId w:val="4"/>
  </w:num>
  <w:num w:numId="5" w16cid:durableId="668871085">
    <w:abstractNumId w:val="2"/>
  </w:num>
  <w:num w:numId="6" w16cid:durableId="314846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zA1NTI3MDA1NTNQ0lEKTi0uzszPAykwNKoFAA6dNUUtAAAA"/>
  </w:docVars>
  <w:rsids>
    <w:rsidRoot w:val="00D03D90"/>
    <w:rsid w:val="0000080C"/>
    <w:rsid w:val="000014D2"/>
    <w:rsid w:val="00006B8D"/>
    <w:rsid w:val="000075E1"/>
    <w:rsid w:val="0001671E"/>
    <w:rsid w:val="000211A3"/>
    <w:rsid w:val="00023AFB"/>
    <w:rsid w:val="00026849"/>
    <w:rsid w:val="000300D0"/>
    <w:rsid w:val="00036A01"/>
    <w:rsid w:val="00040EF3"/>
    <w:rsid w:val="00043A11"/>
    <w:rsid w:val="00045A9B"/>
    <w:rsid w:val="00051A9E"/>
    <w:rsid w:val="00054B6D"/>
    <w:rsid w:val="00065559"/>
    <w:rsid w:val="00066670"/>
    <w:rsid w:val="00072BAF"/>
    <w:rsid w:val="0007798D"/>
    <w:rsid w:val="0008024C"/>
    <w:rsid w:val="0008225D"/>
    <w:rsid w:val="000875B8"/>
    <w:rsid w:val="0008761B"/>
    <w:rsid w:val="000A0634"/>
    <w:rsid w:val="000A26EC"/>
    <w:rsid w:val="000A6A8C"/>
    <w:rsid w:val="000B0BF7"/>
    <w:rsid w:val="000B132E"/>
    <w:rsid w:val="000B1F2A"/>
    <w:rsid w:val="000B2981"/>
    <w:rsid w:val="000D029A"/>
    <w:rsid w:val="000D1000"/>
    <w:rsid w:val="000D238F"/>
    <w:rsid w:val="000D42F7"/>
    <w:rsid w:val="000E34F5"/>
    <w:rsid w:val="000E6F74"/>
    <w:rsid w:val="000E7D3D"/>
    <w:rsid w:val="000F4A65"/>
    <w:rsid w:val="000F6621"/>
    <w:rsid w:val="000F67F6"/>
    <w:rsid w:val="0011041D"/>
    <w:rsid w:val="00112008"/>
    <w:rsid w:val="0012179C"/>
    <w:rsid w:val="001268B2"/>
    <w:rsid w:val="00127B64"/>
    <w:rsid w:val="00132B09"/>
    <w:rsid w:val="00135163"/>
    <w:rsid w:val="00137695"/>
    <w:rsid w:val="00142702"/>
    <w:rsid w:val="00143BA0"/>
    <w:rsid w:val="001508A9"/>
    <w:rsid w:val="00151E89"/>
    <w:rsid w:val="00155D09"/>
    <w:rsid w:val="00165C20"/>
    <w:rsid w:val="00174EEC"/>
    <w:rsid w:val="00176FF2"/>
    <w:rsid w:val="00182C09"/>
    <w:rsid w:val="0018361C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1D41"/>
    <w:rsid w:val="001B5355"/>
    <w:rsid w:val="001B5CE1"/>
    <w:rsid w:val="001B6E1A"/>
    <w:rsid w:val="001C2533"/>
    <w:rsid w:val="001C6EDC"/>
    <w:rsid w:val="001D0E52"/>
    <w:rsid w:val="001D25E4"/>
    <w:rsid w:val="001D3C27"/>
    <w:rsid w:val="001E25C3"/>
    <w:rsid w:val="001E48E2"/>
    <w:rsid w:val="001E6B7A"/>
    <w:rsid w:val="001F1607"/>
    <w:rsid w:val="00220789"/>
    <w:rsid w:val="00223A25"/>
    <w:rsid w:val="002308C4"/>
    <w:rsid w:val="00232570"/>
    <w:rsid w:val="00233445"/>
    <w:rsid w:val="002476AD"/>
    <w:rsid w:val="00250523"/>
    <w:rsid w:val="00250EA9"/>
    <w:rsid w:val="00252BA2"/>
    <w:rsid w:val="00255482"/>
    <w:rsid w:val="00260896"/>
    <w:rsid w:val="00264273"/>
    <w:rsid w:val="0027272A"/>
    <w:rsid w:val="00280316"/>
    <w:rsid w:val="00282678"/>
    <w:rsid w:val="0028678C"/>
    <w:rsid w:val="002902A9"/>
    <w:rsid w:val="00293918"/>
    <w:rsid w:val="002941A7"/>
    <w:rsid w:val="0029759B"/>
    <w:rsid w:val="002A33A9"/>
    <w:rsid w:val="002A7725"/>
    <w:rsid w:val="002B1444"/>
    <w:rsid w:val="002B3311"/>
    <w:rsid w:val="002B5A18"/>
    <w:rsid w:val="002B7CAE"/>
    <w:rsid w:val="002C58FA"/>
    <w:rsid w:val="002C6A01"/>
    <w:rsid w:val="002C6B22"/>
    <w:rsid w:val="002D1C1D"/>
    <w:rsid w:val="002E0DD2"/>
    <w:rsid w:val="002E5D32"/>
    <w:rsid w:val="002F3249"/>
    <w:rsid w:val="002F3B91"/>
    <w:rsid w:val="002F5F51"/>
    <w:rsid w:val="0030139C"/>
    <w:rsid w:val="003016B9"/>
    <w:rsid w:val="00302B23"/>
    <w:rsid w:val="003038DC"/>
    <w:rsid w:val="00324818"/>
    <w:rsid w:val="0033216E"/>
    <w:rsid w:val="00332712"/>
    <w:rsid w:val="0033524D"/>
    <w:rsid w:val="00336D9B"/>
    <w:rsid w:val="0034043E"/>
    <w:rsid w:val="003408EA"/>
    <w:rsid w:val="00344590"/>
    <w:rsid w:val="00353945"/>
    <w:rsid w:val="00355CE7"/>
    <w:rsid w:val="00365C70"/>
    <w:rsid w:val="00372B85"/>
    <w:rsid w:val="00372CB7"/>
    <w:rsid w:val="00383C54"/>
    <w:rsid w:val="003854ED"/>
    <w:rsid w:val="00386DDD"/>
    <w:rsid w:val="003874F5"/>
    <w:rsid w:val="00387F20"/>
    <w:rsid w:val="00394886"/>
    <w:rsid w:val="003978F4"/>
    <w:rsid w:val="003B18A7"/>
    <w:rsid w:val="003B2E37"/>
    <w:rsid w:val="003B6E7A"/>
    <w:rsid w:val="003C3E82"/>
    <w:rsid w:val="003C4E8B"/>
    <w:rsid w:val="003D481E"/>
    <w:rsid w:val="003D5961"/>
    <w:rsid w:val="003D5BA3"/>
    <w:rsid w:val="003D7C9F"/>
    <w:rsid w:val="003E09BB"/>
    <w:rsid w:val="003E39EF"/>
    <w:rsid w:val="003E51DB"/>
    <w:rsid w:val="003F08CD"/>
    <w:rsid w:val="003F4165"/>
    <w:rsid w:val="003F4559"/>
    <w:rsid w:val="003F5D21"/>
    <w:rsid w:val="003F7FB3"/>
    <w:rsid w:val="004116D4"/>
    <w:rsid w:val="00416323"/>
    <w:rsid w:val="004203A9"/>
    <w:rsid w:val="004212C6"/>
    <w:rsid w:val="00424F9B"/>
    <w:rsid w:val="00427F5C"/>
    <w:rsid w:val="004310C5"/>
    <w:rsid w:val="00433A7F"/>
    <w:rsid w:val="00435362"/>
    <w:rsid w:val="00435533"/>
    <w:rsid w:val="004439EF"/>
    <w:rsid w:val="00452C0E"/>
    <w:rsid w:val="0045301C"/>
    <w:rsid w:val="00454C06"/>
    <w:rsid w:val="00455E4F"/>
    <w:rsid w:val="004572B4"/>
    <w:rsid w:val="00465507"/>
    <w:rsid w:val="004702AD"/>
    <w:rsid w:val="00476B72"/>
    <w:rsid w:val="00481C1B"/>
    <w:rsid w:val="00482CF8"/>
    <w:rsid w:val="00483497"/>
    <w:rsid w:val="00493613"/>
    <w:rsid w:val="00494AAA"/>
    <w:rsid w:val="004A15E1"/>
    <w:rsid w:val="004A4615"/>
    <w:rsid w:val="004A5736"/>
    <w:rsid w:val="004A6BD2"/>
    <w:rsid w:val="004B1293"/>
    <w:rsid w:val="004B15CE"/>
    <w:rsid w:val="004B44EE"/>
    <w:rsid w:val="004C13DB"/>
    <w:rsid w:val="004C3B8E"/>
    <w:rsid w:val="004D3BB2"/>
    <w:rsid w:val="004D7077"/>
    <w:rsid w:val="004E09CF"/>
    <w:rsid w:val="004E0A3B"/>
    <w:rsid w:val="004E196E"/>
    <w:rsid w:val="004E2D6C"/>
    <w:rsid w:val="004E3324"/>
    <w:rsid w:val="004E4208"/>
    <w:rsid w:val="004E64D9"/>
    <w:rsid w:val="004E67CC"/>
    <w:rsid w:val="004F1386"/>
    <w:rsid w:val="004F24B3"/>
    <w:rsid w:val="004F2C68"/>
    <w:rsid w:val="005136ED"/>
    <w:rsid w:val="00514483"/>
    <w:rsid w:val="00514525"/>
    <w:rsid w:val="0052281C"/>
    <w:rsid w:val="0054237C"/>
    <w:rsid w:val="00545640"/>
    <w:rsid w:val="00545CFE"/>
    <w:rsid w:val="0054742E"/>
    <w:rsid w:val="00550BBF"/>
    <w:rsid w:val="005515B7"/>
    <w:rsid w:val="005534E8"/>
    <w:rsid w:val="00563829"/>
    <w:rsid w:val="00571344"/>
    <w:rsid w:val="00571B57"/>
    <w:rsid w:val="005745C1"/>
    <w:rsid w:val="00577660"/>
    <w:rsid w:val="00577CF6"/>
    <w:rsid w:val="00581C9F"/>
    <w:rsid w:val="00586A56"/>
    <w:rsid w:val="00587EA0"/>
    <w:rsid w:val="00594888"/>
    <w:rsid w:val="005A7349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2F1"/>
    <w:rsid w:val="00605AAE"/>
    <w:rsid w:val="00605AEC"/>
    <w:rsid w:val="00607717"/>
    <w:rsid w:val="006133A8"/>
    <w:rsid w:val="006148C7"/>
    <w:rsid w:val="00621D93"/>
    <w:rsid w:val="00625EBC"/>
    <w:rsid w:val="00633FE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52F3"/>
    <w:rsid w:val="00676C43"/>
    <w:rsid w:val="00677087"/>
    <w:rsid w:val="00677D5B"/>
    <w:rsid w:val="006859E4"/>
    <w:rsid w:val="00690A1F"/>
    <w:rsid w:val="0069138B"/>
    <w:rsid w:val="006978C7"/>
    <w:rsid w:val="006A121D"/>
    <w:rsid w:val="006A4EC0"/>
    <w:rsid w:val="006A4F64"/>
    <w:rsid w:val="006A7472"/>
    <w:rsid w:val="006B6EEF"/>
    <w:rsid w:val="006B7765"/>
    <w:rsid w:val="006B7DD7"/>
    <w:rsid w:val="006C3FE2"/>
    <w:rsid w:val="006C5C47"/>
    <w:rsid w:val="006D578A"/>
    <w:rsid w:val="006D628C"/>
    <w:rsid w:val="006E1E15"/>
    <w:rsid w:val="006E5A0C"/>
    <w:rsid w:val="006E727E"/>
    <w:rsid w:val="006F0970"/>
    <w:rsid w:val="006F1032"/>
    <w:rsid w:val="006F16C3"/>
    <w:rsid w:val="006F1840"/>
    <w:rsid w:val="006F1CAD"/>
    <w:rsid w:val="006F3312"/>
    <w:rsid w:val="0070237F"/>
    <w:rsid w:val="00702AC7"/>
    <w:rsid w:val="0070572D"/>
    <w:rsid w:val="0071755F"/>
    <w:rsid w:val="007205C4"/>
    <w:rsid w:val="00724999"/>
    <w:rsid w:val="007319D6"/>
    <w:rsid w:val="007345C1"/>
    <w:rsid w:val="007358CE"/>
    <w:rsid w:val="00741CA2"/>
    <w:rsid w:val="00766254"/>
    <w:rsid w:val="007806FC"/>
    <w:rsid w:val="00783E40"/>
    <w:rsid w:val="007841D7"/>
    <w:rsid w:val="00791D3C"/>
    <w:rsid w:val="00793DEC"/>
    <w:rsid w:val="00795CCF"/>
    <w:rsid w:val="007B2038"/>
    <w:rsid w:val="007B4FCC"/>
    <w:rsid w:val="007C4CCC"/>
    <w:rsid w:val="007C507F"/>
    <w:rsid w:val="007C509A"/>
    <w:rsid w:val="007D70E3"/>
    <w:rsid w:val="007D73C2"/>
    <w:rsid w:val="007E535D"/>
    <w:rsid w:val="007E766F"/>
    <w:rsid w:val="007F2C01"/>
    <w:rsid w:val="00803F75"/>
    <w:rsid w:val="0080671D"/>
    <w:rsid w:val="00811716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32907"/>
    <w:rsid w:val="00861425"/>
    <w:rsid w:val="008619F9"/>
    <w:rsid w:val="00862F6D"/>
    <w:rsid w:val="00875DC9"/>
    <w:rsid w:val="008803C1"/>
    <w:rsid w:val="00881A6D"/>
    <w:rsid w:val="00883EFD"/>
    <w:rsid w:val="00887223"/>
    <w:rsid w:val="008925AB"/>
    <w:rsid w:val="008961D4"/>
    <w:rsid w:val="0089689B"/>
    <w:rsid w:val="00896C21"/>
    <w:rsid w:val="008A43A0"/>
    <w:rsid w:val="008A6B0B"/>
    <w:rsid w:val="008B0AA1"/>
    <w:rsid w:val="008B51F6"/>
    <w:rsid w:val="008C01C0"/>
    <w:rsid w:val="008C7D4D"/>
    <w:rsid w:val="008E3BBC"/>
    <w:rsid w:val="008E52FC"/>
    <w:rsid w:val="008E6EDF"/>
    <w:rsid w:val="008F41F9"/>
    <w:rsid w:val="008F5019"/>
    <w:rsid w:val="009017E1"/>
    <w:rsid w:val="00907DA9"/>
    <w:rsid w:val="00911256"/>
    <w:rsid w:val="009120AD"/>
    <w:rsid w:val="0091749E"/>
    <w:rsid w:val="00923D68"/>
    <w:rsid w:val="00923EF6"/>
    <w:rsid w:val="009253BA"/>
    <w:rsid w:val="00930102"/>
    <w:rsid w:val="00934DC6"/>
    <w:rsid w:val="00937DCA"/>
    <w:rsid w:val="00944762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0F5A"/>
    <w:rsid w:val="009872DE"/>
    <w:rsid w:val="009928F5"/>
    <w:rsid w:val="009A666B"/>
    <w:rsid w:val="009B144F"/>
    <w:rsid w:val="009B296D"/>
    <w:rsid w:val="009B6314"/>
    <w:rsid w:val="009D2E95"/>
    <w:rsid w:val="009D6EE2"/>
    <w:rsid w:val="009E1DF0"/>
    <w:rsid w:val="009E4E73"/>
    <w:rsid w:val="009F5EB1"/>
    <w:rsid w:val="009F6AAB"/>
    <w:rsid w:val="00A03DA2"/>
    <w:rsid w:val="00A053EE"/>
    <w:rsid w:val="00A06649"/>
    <w:rsid w:val="00A075D0"/>
    <w:rsid w:val="00A07BF0"/>
    <w:rsid w:val="00A12540"/>
    <w:rsid w:val="00A17AB3"/>
    <w:rsid w:val="00A250B6"/>
    <w:rsid w:val="00A35B36"/>
    <w:rsid w:val="00A42689"/>
    <w:rsid w:val="00A43130"/>
    <w:rsid w:val="00A4497E"/>
    <w:rsid w:val="00A51941"/>
    <w:rsid w:val="00A54E32"/>
    <w:rsid w:val="00A55B80"/>
    <w:rsid w:val="00A70AF8"/>
    <w:rsid w:val="00A7203D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5FAD"/>
    <w:rsid w:val="00A97FF7"/>
    <w:rsid w:val="00AB24F2"/>
    <w:rsid w:val="00AB26A2"/>
    <w:rsid w:val="00AB3092"/>
    <w:rsid w:val="00AB5D4F"/>
    <w:rsid w:val="00AC3E18"/>
    <w:rsid w:val="00AC7D8D"/>
    <w:rsid w:val="00AD2590"/>
    <w:rsid w:val="00AD543C"/>
    <w:rsid w:val="00AE028C"/>
    <w:rsid w:val="00AE0CA4"/>
    <w:rsid w:val="00AE16EC"/>
    <w:rsid w:val="00AE4562"/>
    <w:rsid w:val="00AF08CA"/>
    <w:rsid w:val="00AF13C7"/>
    <w:rsid w:val="00B026A3"/>
    <w:rsid w:val="00B0336C"/>
    <w:rsid w:val="00B04225"/>
    <w:rsid w:val="00B0607D"/>
    <w:rsid w:val="00B1798C"/>
    <w:rsid w:val="00B21860"/>
    <w:rsid w:val="00B359E3"/>
    <w:rsid w:val="00B36A8E"/>
    <w:rsid w:val="00B4131D"/>
    <w:rsid w:val="00B4203D"/>
    <w:rsid w:val="00B44259"/>
    <w:rsid w:val="00B454AE"/>
    <w:rsid w:val="00B50ACE"/>
    <w:rsid w:val="00B50BA6"/>
    <w:rsid w:val="00B53223"/>
    <w:rsid w:val="00B6053A"/>
    <w:rsid w:val="00B74DCF"/>
    <w:rsid w:val="00B77077"/>
    <w:rsid w:val="00B77AC2"/>
    <w:rsid w:val="00B81568"/>
    <w:rsid w:val="00B871BB"/>
    <w:rsid w:val="00B877E3"/>
    <w:rsid w:val="00B95E5F"/>
    <w:rsid w:val="00BA7621"/>
    <w:rsid w:val="00BB17C7"/>
    <w:rsid w:val="00BB2A27"/>
    <w:rsid w:val="00BB36D1"/>
    <w:rsid w:val="00BB6AD1"/>
    <w:rsid w:val="00BD2B6A"/>
    <w:rsid w:val="00BD4B1F"/>
    <w:rsid w:val="00BE0671"/>
    <w:rsid w:val="00BE2B1E"/>
    <w:rsid w:val="00BE7525"/>
    <w:rsid w:val="00BF5512"/>
    <w:rsid w:val="00C01CF4"/>
    <w:rsid w:val="00C054A0"/>
    <w:rsid w:val="00C05AD1"/>
    <w:rsid w:val="00C127B1"/>
    <w:rsid w:val="00C23F9F"/>
    <w:rsid w:val="00C27634"/>
    <w:rsid w:val="00C2764D"/>
    <w:rsid w:val="00C34646"/>
    <w:rsid w:val="00C3655C"/>
    <w:rsid w:val="00C509A6"/>
    <w:rsid w:val="00C528D5"/>
    <w:rsid w:val="00C55B49"/>
    <w:rsid w:val="00C621D2"/>
    <w:rsid w:val="00C623B0"/>
    <w:rsid w:val="00C658C9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5B22"/>
    <w:rsid w:val="00C97094"/>
    <w:rsid w:val="00C97E95"/>
    <w:rsid w:val="00CB09B2"/>
    <w:rsid w:val="00CB0EFD"/>
    <w:rsid w:val="00CB2826"/>
    <w:rsid w:val="00CC1B3F"/>
    <w:rsid w:val="00CC422B"/>
    <w:rsid w:val="00CD6A4C"/>
    <w:rsid w:val="00CE2A8B"/>
    <w:rsid w:val="00CE4A6C"/>
    <w:rsid w:val="00CE53D7"/>
    <w:rsid w:val="00CE5814"/>
    <w:rsid w:val="00CE58BF"/>
    <w:rsid w:val="00CF110D"/>
    <w:rsid w:val="00CF1C53"/>
    <w:rsid w:val="00CF2D0A"/>
    <w:rsid w:val="00CF3A7D"/>
    <w:rsid w:val="00CF4844"/>
    <w:rsid w:val="00CF4A2F"/>
    <w:rsid w:val="00D034A0"/>
    <w:rsid w:val="00D03D90"/>
    <w:rsid w:val="00D129C7"/>
    <w:rsid w:val="00D21502"/>
    <w:rsid w:val="00D22CEE"/>
    <w:rsid w:val="00D22E37"/>
    <w:rsid w:val="00D23277"/>
    <w:rsid w:val="00D242B5"/>
    <w:rsid w:val="00D24D71"/>
    <w:rsid w:val="00D2698F"/>
    <w:rsid w:val="00D315A7"/>
    <w:rsid w:val="00D3766F"/>
    <w:rsid w:val="00D40950"/>
    <w:rsid w:val="00D4164D"/>
    <w:rsid w:val="00D50CF6"/>
    <w:rsid w:val="00D5212C"/>
    <w:rsid w:val="00D61422"/>
    <w:rsid w:val="00D63B04"/>
    <w:rsid w:val="00D644C9"/>
    <w:rsid w:val="00D7024C"/>
    <w:rsid w:val="00D75396"/>
    <w:rsid w:val="00D75975"/>
    <w:rsid w:val="00D7731C"/>
    <w:rsid w:val="00D83CA9"/>
    <w:rsid w:val="00D86A62"/>
    <w:rsid w:val="00D94EB6"/>
    <w:rsid w:val="00D950AE"/>
    <w:rsid w:val="00D95EFB"/>
    <w:rsid w:val="00D97CB2"/>
    <w:rsid w:val="00DA05DB"/>
    <w:rsid w:val="00DB0196"/>
    <w:rsid w:val="00DB0CAA"/>
    <w:rsid w:val="00DB3B3F"/>
    <w:rsid w:val="00DB6AF3"/>
    <w:rsid w:val="00DC72F7"/>
    <w:rsid w:val="00DD3845"/>
    <w:rsid w:val="00DD3AC6"/>
    <w:rsid w:val="00DD78D2"/>
    <w:rsid w:val="00DD7B5E"/>
    <w:rsid w:val="00DE723F"/>
    <w:rsid w:val="00DF166E"/>
    <w:rsid w:val="00DF18A3"/>
    <w:rsid w:val="00DF1D65"/>
    <w:rsid w:val="00DF211C"/>
    <w:rsid w:val="00DF4826"/>
    <w:rsid w:val="00DF4A6D"/>
    <w:rsid w:val="00E0169B"/>
    <w:rsid w:val="00E15011"/>
    <w:rsid w:val="00E16A1F"/>
    <w:rsid w:val="00E23A06"/>
    <w:rsid w:val="00E351B4"/>
    <w:rsid w:val="00E3562F"/>
    <w:rsid w:val="00E368F7"/>
    <w:rsid w:val="00E400BB"/>
    <w:rsid w:val="00E42501"/>
    <w:rsid w:val="00E42E92"/>
    <w:rsid w:val="00E60136"/>
    <w:rsid w:val="00E6081D"/>
    <w:rsid w:val="00E6219A"/>
    <w:rsid w:val="00E62972"/>
    <w:rsid w:val="00E62C11"/>
    <w:rsid w:val="00E73599"/>
    <w:rsid w:val="00E73B69"/>
    <w:rsid w:val="00E751AE"/>
    <w:rsid w:val="00E75FE3"/>
    <w:rsid w:val="00E869B6"/>
    <w:rsid w:val="00E87338"/>
    <w:rsid w:val="00E908D2"/>
    <w:rsid w:val="00E920F8"/>
    <w:rsid w:val="00E92A7B"/>
    <w:rsid w:val="00E94009"/>
    <w:rsid w:val="00E95396"/>
    <w:rsid w:val="00E95EA5"/>
    <w:rsid w:val="00EA154B"/>
    <w:rsid w:val="00EA211D"/>
    <w:rsid w:val="00EB2143"/>
    <w:rsid w:val="00EB28DC"/>
    <w:rsid w:val="00EB6B9F"/>
    <w:rsid w:val="00EC0EF0"/>
    <w:rsid w:val="00EC6108"/>
    <w:rsid w:val="00ED50DC"/>
    <w:rsid w:val="00ED72C2"/>
    <w:rsid w:val="00EE5E29"/>
    <w:rsid w:val="00EF12B9"/>
    <w:rsid w:val="00EF419C"/>
    <w:rsid w:val="00F00811"/>
    <w:rsid w:val="00F0112E"/>
    <w:rsid w:val="00F030FA"/>
    <w:rsid w:val="00F11805"/>
    <w:rsid w:val="00F15929"/>
    <w:rsid w:val="00F176A6"/>
    <w:rsid w:val="00F21D4E"/>
    <w:rsid w:val="00F234BD"/>
    <w:rsid w:val="00F2672D"/>
    <w:rsid w:val="00F40333"/>
    <w:rsid w:val="00F4466E"/>
    <w:rsid w:val="00F449DB"/>
    <w:rsid w:val="00F475A5"/>
    <w:rsid w:val="00F525CC"/>
    <w:rsid w:val="00F65BA9"/>
    <w:rsid w:val="00F66282"/>
    <w:rsid w:val="00F70B27"/>
    <w:rsid w:val="00F74483"/>
    <w:rsid w:val="00F90D18"/>
    <w:rsid w:val="00FA2A12"/>
    <w:rsid w:val="00FA7C28"/>
    <w:rsid w:val="00FB6524"/>
    <w:rsid w:val="00FC310C"/>
    <w:rsid w:val="00FC3AAE"/>
    <w:rsid w:val="00FC4F3E"/>
    <w:rsid w:val="00FD33B1"/>
    <w:rsid w:val="00FD39E7"/>
    <w:rsid w:val="00FE1749"/>
    <w:rsid w:val="00FE2622"/>
    <w:rsid w:val="00FE496B"/>
    <w:rsid w:val="00FE7D9A"/>
    <w:rsid w:val="00FF0DEC"/>
    <w:rsid w:val="00FF2F5D"/>
    <w:rsid w:val="00FF3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D388694"/>
  <w15:docId w15:val="{B63B46E5-82D0-4C6B-BE7D-F1322499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Heading2">
    <w:name w:val="heading 2"/>
    <w:basedOn w:val="Normal"/>
    <w:link w:val="Heading2Char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SimSun" w:eastAsia="SimSun" w:hAnsi="SimSun" w:cs="SimSun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rsid w:val="00132B09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B0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B0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2B0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2B09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7F20"/>
    <w:rPr>
      <w:color w:val="0000FF"/>
      <w:u w:val="single"/>
    </w:rPr>
  </w:style>
  <w:style w:type="paragraph" w:styleId="BodyText3">
    <w:name w:val="Body Text 3"/>
    <w:basedOn w:val="Normal"/>
    <w:link w:val="BodyText3Char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BodyText3Char">
    <w:name w:val="Body Text 3 Char"/>
    <w:basedOn w:val="DefaultParagraphFont"/>
    <w:link w:val="BodyText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Normal"/>
    <w:next w:val="Normal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Normal"/>
    <w:rsid w:val="00923D68"/>
    <w:pPr>
      <w:widowControl/>
      <w:spacing w:before="100" w:beforeAutospacing="1" w:after="100" w:afterAutospacing="1"/>
      <w:jc w:val="left"/>
    </w:pPr>
    <w:rPr>
      <w:rFonts w:ascii="Georgia" w:hAnsi="Georgia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SimSun" w:hAnsi="SimSun" w:cs="SimSun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Normal"/>
    <w:rsid w:val="00DF4A6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DF4A6D"/>
  </w:style>
  <w:style w:type="table" w:styleId="TableGrid">
    <w:name w:val="Table Grid"/>
    <w:basedOn w:val="TableNormal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34646"/>
    <w:rPr>
      <w:rFonts w:ascii="SimSun" w:eastAsia="SimSun" w:hAnsi="SimSun" w:cs="SimSun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5C284E"/>
    <w:rPr>
      <w:color w:val="808080"/>
    </w:rPr>
  </w:style>
  <w:style w:type="character" w:styleId="Strong">
    <w:name w:val="Strong"/>
    <w:basedOn w:val="DefaultParagraphFont"/>
    <w:uiPriority w:val="22"/>
    <w:qFormat/>
    <w:rsid w:val="000A26EC"/>
    <w:rPr>
      <w:b/>
      <w:bCs/>
    </w:rPr>
  </w:style>
  <w:style w:type="character" w:customStyle="1" w:styleId="1">
    <w:name w:val="未处理的提及1"/>
    <w:basedOn w:val="DefaultParagraphFont"/>
    <w:uiPriority w:val="99"/>
    <w:semiHidden/>
    <w:unhideWhenUsed/>
    <w:rsid w:val="00654A35"/>
    <w:rPr>
      <w:color w:val="605E5C"/>
      <w:shd w:val="clear" w:color="auto" w:fill="E1DFDD"/>
    </w:rPr>
  </w:style>
  <w:style w:type="table" w:styleId="LightShading-Accent3">
    <w:name w:val="Light Shading Accent 3"/>
    <w:basedOn w:val="TableNormal"/>
    <w:uiPriority w:val="60"/>
    <w:rsid w:val="00AE028C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AE028C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GridTable6Colorful-Accent5">
    <w:name w:val="Grid Table 6 Colorful Accent 5"/>
    <w:basedOn w:val="TableNormal"/>
    <w:uiPriority w:val="51"/>
    <w:rsid w:val="004E2D6C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08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sys.iconf.org/online-payment/8900031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E6ECEF554EB94DC2A1E72FC25125DDD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1F0AB9-939A-4709-9D73-089D259CC47B}"/>
      </w:docPartPr>
      <w:docPartBody>
        <w:p w:rsidR="003420C7" w:rsidRDefault="0093227B" w:rsidP="0093227B">
          <w:pPr>
            <w:pStyle w:val="E6ECEF554EB94DC2A1E72FC25125DDD0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Hupo">
    <w:altName w:val="华文琥珀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5175B"/>
    <w:rsid w:val="001E6428"/>
    <w:rsid w:val="002D42D0"/>
    <w:rsid w:val="003420C7"/>
    <w:rsid w:val="0049260D"/>
    <w:rsid w:val="005E5450"/>
    <w:rsid w:val="005F42DA"/>
    <w:rsid w:val="0063370C"/>
    <w:rsid w:val="006927EE"/>
    <w:rsid w:val="006D7F68"/>
    <w:rsid w:val="008E7840"/>
    <w:rsid w:val="0091763E"/>
    <w:rsid w:val="0093227B"/>
    <w:rsid w:val="009E6B5F"/>
    <w:rsid w:val="009F49E4"/>
    <w:rsid w:val="00A67930"/>
    <w:rsid w:val="00AF777B"/>
    <w:rsid w:val="00BC3143"/>
    <w:rsid w:val="00C07510"/>
    <w:rsid w:val="00C141F7"/>
    <w:rsid w:val="00C45119"/>
    <w:rsid w:val="00C67960"/>
    <w:rsid w:val="00C71AD4"/>
    <w:rsid w:val="00C834DD"/>
    <w:rsid w:val="00DE3CA4"/>
    <w:rsid w:val="00F413B7"/>
    <w:rsid w:val="00F56531"/>
    <w:rsid w:val="00FE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E6ECEF554EB94DC2A1E72FC25125DDD0">
    <w:name w:val="E6ECEF554EB94DC2A1E72FC25125DDD0"/>
    <w:rsid w:val="0093227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B845E-D31B-4712-A2CF-713C3AE28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MV CONF</dc:creator>
  <cp:keywords/>
  <cp:lastModifiedBy>Ziqin Cao</cp:lastModifiedBy>
  <cp:revision>353</cp:revision>
  <dcterms:created xsi:type="dcterms:W3CDTF">2014-09-24T08:21:00Z</dcterms:created>
  <dcterms:modified xsi:type="dcterms:W3CDTF">2023-12-11T06:08:00Z</dcterms:modified>
</cp:coreProperties>
</file>